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in</w:t>
      </w:r>
      <w:r>
        <w:t xml:space="preserve"> </w:t>
      </w:r>
      <w:r>
        <w:t xml:space="preserve">Kuwait</w:t>
      </w:r>
      <w:r>
        <w:t xml:space="preserve"> </w:t>
      </w:r>
      <w:r>
        <w:t xml:space="preserve">Kuwait</w:t>
      </w:r>
      <w:r>
        <w:t xml:space="preserve"> </w:t>
      </w:r>
      <w:r>
        <w:t xml:space="preserve">City</w:t>
      </w:r>
    </w:p>
    <w:bookmarkStart w:id="25" w:name="X4c281fd9754477019ff3e670e25b062df70593f"/>
    <w:p>
      <w:pPr>
        <w:pStyle w:val="Heading1"/>
      </w:pPr>
      <w:r>
        <w:t xml:space="preserve">Cover Letter for Optometrist Position in Kuwait Kuwait City</w:t>
      </w:r>
    </w:p>
    <w:p>
      <w:pPr>
        <w:pStyle w:val="FirstParagraph"/>
      </w:pPr>
      <w:r>
        <w:t xml:space="preserve">Dear Hiring Manager,</w:t>
      </w:r>
    </w:p>
    <w:p>
      <w:pPr>
        <w:pStyle w:val="BodyText"/>
      </w:pPr>
      <w:r>
        <w:t xml:space="preserve">I am writing to express my interest in the Optometrist position at your esteemed organization in Kuwait City, Kuwait. As a dedicated and skilled optometrist with [X years] of experience in comprehensive eye care, I am eager to contribute my expertise to a dynamic healthcare environment that values innovation, patient-centric care, and professional growth. My passion for vision health and commitment to delivering exceptional service align perfectly with the mission of your institution, making this opportunity in Kuwait City particularly compelling.</w:t>
      </w:r>
    </w:p>
    <w:bookmarkStart w:id="20" w:name="professional-background-and-expertise"/>
    <w:p>
      <w:pPr>
        <w:pStyle w:val="Heading2"/>
      </w:pPr>
      <w:r>
        <w:t xml:space="preserve">Professional Background and Expertise</w:t>
      </w:r>
    </w:p>
    <w:p>
      <w:pPr>
        <w:pStyle w:val="FirstParagraph"/>
      </w:pPr>
      <w:r>
        <w:t xml:space="preserve">As an Optometrist with a strong foundation in both clinical practice and patient care, I have consistently prioritized precision, empathy, and continuous learning. Over the years, I have worked in diverse settings—including private clinics, academic institutions, and community health centers—where I honed my ability to diagnose and manage a wide range of ocular conditions. My experience includes conducting comprehensive eye examinations, prescribing corrective lenses, detecting early signs of eye diseases such as glaucoma and diabetic retinopathy, and educating patients on maintaining optimal vision health.</w:t>
      </w:r>
    </w:p>
    <w:p>
      <w:pPr>
        <w:pStyle w:val="BodyText"/>
      </w:pPr>
      <w:r>
        <w:t xml:space="preserve">One of the key aspects of my career has been my focus on personalized patient care. I believe that every individual’s visual needs are unique, and I take pride in tailoring my approach to meet those requirements. Whether it is guiding a child through their first eye exam or assisting an elderly patient with age-related vision changes, I strive to create a comfortable and reassuring environment. This philosophy of patient-centered care is central to the role of an Optometrist in Kuwait City, where the demand for specialized eye care continues to grow.</w:t>
      </w:r>
    </w:p>
    <w:bookmarkEnd w:id="20"/>
    <w:bookmarkStart w:id="21" w:name="Xf839042fd7185c11dacad1f611a1aeb108755eb"/>
    <w:p>
      <w:pPr>
        <w:pStyle w:val="Heading2"/>
      </w:pPr>
      <w:r>
        <w:t xml:space="preserve">Why Kuwait City? A Commitment to Community Health</w:t>
      </w:r>
    </w:p>
    <w:p>
      <w:pPr>
        <w:pStyle w:val="FirstParagraph"/>
      </w:pPr>
      <w:r>
        <w:t xml:space="preserve">Kuwait City, as a bustling metropolis with a rapidly evolving healthcare sector, presents an exciting opportunity to contribute to a community that values preventive care and technological advancement. The city’s strategic location and growing population have led to increased awareness of eye health, creating a need for qualified professionals like myself who can provide high-quality services. I am particularly drawn to the opportunity of working in Kuwait City because it allows me to merge my professional expertise with the cultural richness and dynamic energy of this vibrant region.</w:t>
      </w:r>
    </w:p>
    <w:p>
      <w:pPr>
        <w:pStyle w:val="BodyText"/>
      </w:pPr>
      <w:r>
        <w:t xml:space="preserve">Moreover, Kuwait’s investment in healthcare infrastructure and its commitment to improving public health outcomes resonate deeply with my career goals. I am eager to collaborate with a team that shares my dedication to advancing eye care through education, research, and innovative practices. The chance to work alongside experienced professionals in Kuwait City would not only enhance my skills but also enable me to make a meaningful impact on the lives of patients in this region.</w:t>
      </w:r>
    </w:p>
    <w:bookmarkEnd w:id="21"/>
    <w:bookmarkStart w:id="22" w:name="key-qualifications-and-skills"/>
    <w:p>
      <w:pPr>
        <w:pStyle w:val="Heading2"/>
      </w:pPr>
      <w:r>
        <w:t xml:space="preserve">Key Qualifications and Skills</w:t>
      </w:r>
    </w:p>
    <w:p>
      <w:pPr>
        <w:pStyle w:val="FirstParagraph"/>
      </w:pPr>
      <w:r>
        <w:t xml:space="preserve">My qualifications as an Optometrist are supported by a Doctor of Optometry degree from [University Name], where I graduated with honors. I am licensed to practice in [Country/Region] and have maintained ongoing professional development through certifications in advanced ocular diagnostics, contact lens fitting, and pediatric optometry. Additionally, I have experience utilizing cutting-edge technologies such as optical coherence tomography (OCT) and corneal topography to ensure accurate diagnoses and effective treatment plans.</w:t>
      </w:r>
    </w:p>
    <w:p>
      <w:pPr>
        <w:pStyle w:val="BodyText"/>
      </w:pPr>
      <w:r>
        <w:t xml:space="preserve">My ability to communicate complex medical information in an accessible way has been a cornerstone of my practice. Patients often appreciate the clarity with which I explain their conditions and the importance of regular eye exams. This skill, combined with my attention to detail and strong problem-solving abilities, ensures that I can address even the most challenging cases with confidence.</w:t>
      </w:r>
    </w:p>
    <w:bookmarkEnd w:id="22"/>
    <w:bookmarkStart w:id="23" w:name="alignment-with-organizational-values"/>
    <w:p>
      <w:pPr>
        <w:pStyle w:val="Heading2"/>
      </w:pPr>
      <w:r>
        <w:t xml:space="preserve">Alignment with Organizational Values</w:t>
      </w:r>
    </w:p>
    <w:p>
      <w:pPr>
        <w:pStyle w:val="FirstParagraph"/>
      </w:pPr>
      <w:r>
        <w:t xml:space="preserve">I understand that your organization is committed to excellence in patient care and fostering a culture of innovation. As an Optometrist, I am dedicated to upholding these principles by delivering services that are not only technically sound but also compassionate and inclusive. My approach emphasizes transparency, cultural sensitivity, and a deep respect for the diverse needs of patients from all backgrounds.</w:t>
      </w:r>
    </w:p>
    <w:p>
      <w:pPr>
        <w:pStyle w:val="BodyText"/>
      </w:pPr>
      <w:r>
        <w:t xml:space="preserve">Furthermore, I am keen to contribute to any initiatives that promote eye health awareness in Kuwait City. Whether through community outreach programs, educational workshops, or partnerships with local institutions, I am eager to play an active role in improving public understanding of vision care. This aligns with my belief that proactive measures can significantly reduce the prevalence of preventable vision loss and enhance overall quality of life.</w:t>
      </w:r>
    </w:p>
    <w:bookmarkEnd w:id="23"/>
    <w:bookmarkStart w:id="24" w:name="conclusion"/>
    <w:p>
      <w:pPr>
        <w:pStyle w:val="Heading2"/>
      </w:pPr>
      <w:r>
        <w:t xml:space="preserve">Conclusion</w:t>
      </w:r>
    </w:p>
    <w:p>
      <w:pPr>
        <w:pStyle w:val="FirstParagraph"/>
      </w:pPr>
      <w:r>
        <w:t xml:space="preserve">In conclusion, I am confident that my background as an Optometrist, combined with my enthusiasm for working in Kuwait City, makes me a strong candidate for this position. I am excited about the opportunity to contribute to your team and help advance the standard of eye care in this remarkable region. Thank you for considering my application. I would welcome the chance to discuss how my skills and experiences align with your organization’s goals.</w:t>
      </w:r>
    </w:p>
    <w:p>
      <w:pPr>
        <w:pStyle w:val="BodyText"/>
      </w:pPr>
      <w:r>
        <w:t xml:space="preserve">Please feel free to contact me at [Your Phone Number] or [Your Email Address] at your earliest convenience. I look forward to the possibility of joining your esteemed team in Kuwait City and making a positive difference in the lives of patients through vision car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in Kuwait Kuwait City</dc:title>
  <dc:creator/>
  <cp:keywords/>
  <dcterms:created xsi:type="dcterms:W3CDTF">2025-12-10T06:28:23Z</dcterms:created>
  <dcterms:modified xsi:type="dcterms:W3CDTF">2025-12-10T06:28:23Z</dcterms:modified>
</cp:coreProperties>
</file>

<file path=docProps/custom.xml><?xml version="1.0" encoding="utf-8"?>
<Properties xmlns="http://schemas.openxmlformats.org/officeDocument/2006/custom-properties" xmlns:vt="http://schemas.openxmlformats.org/officeDocument/2006/docPropsVTypes"/>
</file>